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2C8737" w14:textId="77777777" w:rsidR="002F4B31" w:rsidRPr="002D5975" w:rsidRDefault="002F4B31" w:rsidP="002F4B31">
      <w:pPr>
        <w:jc w:val="center"/>
        <w:rPr>
          <w:rFonts w:ascii="Calibri" w:hAnsi="Calibri" w:cs="Arial"/>
          <w:b/>
          <w:bCs/>
          <w:i/>
        </w:rPr>
      </w:pPr>
      <w:bookmarkStart w:id="0" w:name="dossier-individuale-di-tirocinio"/>
    </w:p>
    <w:p w14:paraId="434C261E" w14:textId="77777777" w:rsidR="002F4B31" w:rsidRPr="00FD2179" w:rsidRDefault="002F4B31" w:rsidP="002F4B31">
      <w:pPr>
        <w:pStyle w:val="Titolo1"/>
        <w:spacing w:before="240" w:line="259" w:lineRule="auto"/>
        <w:jc w:val="right"/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</w:pPr>
      <w:bookmarkStart w:id="1" w:name="_Toc103178125"/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  <w:t>Allegato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  <w:t xml:space="preserve"> 5 – Dossier </w:t>
      </w: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  <w:t>Individuale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  <w:t xml:space="preserve"> del </w:t>
      </w: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  <w:u w:val="single"/>
          <w:lang w:eastAsia="it-IT"/>
        </w:rPr>
        <w:t>Tirocinio</w:t>
      </w:r>
      <w:bookmarkEnd w:id="1"/>
      <w:proofErr w:type="spellEnd"/>
    </w:p>
    <w:p w14:paraId="5B5F1E45" w14:textId="77777777" w:rsidR="002F4B31" w:rsidRPr="00FD2179" w:rsidRDefault="002F4B31" w:rsidP="002F4B31">
      <w:pPr>
        <w:jc w:val="center"/>
        <w:rPr>
          <w:rFonts w:ascii="Calibri Light" w:hAnsi="Calibri Light" w:cs="Calibri Light"/>
          <w:b/>
          <w:bCs/>
          <w:i/>
          <w:sz w:val="22"/>
          <w:szCs w:val="22"/>
        </w:rPr>
      </w:pPr>
    </w:p>
    <w:p w14:paraId="71B99ED4" w14:textId="641F9729" w:rsidR="006D2BD0" w:rsidRPr="00FD2179" w:rsidRDefault="002F4B31" w:rsidP="002F4B31">
      <w:pPr>
        <w:spacing w:line="0" w:lineRule="atLeast"/>
        <w:ind w:right="300"/>
        <w:jc w:val="center"/>
        <w:rPr>
          <w:rFonts w:ascii="Calibri Light" w:eastAsia="Arial" w:hAnsi="Calibri Light" w:cs="Calibri Light"/>
          <w:b/>
          <w:sz w:val="22"/>
          <w:szCs w:val="22"/>
        </w:rPr>
      </w:pPr>
      <w:r w:rsidRPr="00FD2179">
        <w:rPr>
          <w:rFonts w:ascii="Calibri Light" w:eastAsia="Arial" w:hAnsi="Calibri Light" w:cs="Calibri Light"/>
          <w:b/>
          <w:sz w:val="22"/>
          <w:szCs w:val="22"/>
        </w:rPr>
        <w:t>DOSSIER INDIVIDUALE DI TIROCINIO</w:t>
      </w:r>
    </w:p>
    <w:p w14:paraId="3C77EE38" w14:textId="77777777" w:rsidR="00F66581" w:rsidRPr="00FD2179" w:rsidRDefault="00F66581" w:rsidP="002F4B31">
      <w:pPr>
        <w:spacing w:line="0" w:lineRule="atLeast"/>
        <w:ind w:right="300"/>
        <w:jc w:val="center"/>
        <w:rPr>
          <w:rFonts w:ascii="Calibri Light" w:eastAsia="Arial" w:hAnsi="Calibri Light" w:cs="Calibri Light"/>
          <w:b/>
          <w:sz w:val="22"/>
          <w:szCs w:val="22"/>
        </w:rPr>
      </w:pPr>
    </w:p>
    <w:p w14:paraId="71B99ED6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2" w:name="elementi-identificativi-del-tirocinante"/>
      <w:r w:rsidRPr="00FD2179">
        <w:rPr>
          <w:rFonts w:ascii="Calibri Light" w:hAnsi="Calibri Light" w:cs="Calibri Light"/>
          <w:sz w:val="22"/>
          <w:szCs w:val="22"/>
        </w:rPr>
        <w:t>ELEMENTI IDENTIFICATIVI DEL TIROCINANTE</w:t>
      </w:r>
    </w:p>
    <w:p w14:paraId="71B99ED7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Cognome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Calibri Light" w:hAnsi="Calibri Light" w:cs="Calibri Light"/>
          <w:b/>
          <w:bCs/>
          <w:sz w:val="22"/>
          <w:szCs w:val="22"/>
        </w:rPr>
        <w:t>Nome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Calibri Light" w:hAnsi="Calibri Light" w:cs="Calibri Light"/>
          <w:b/>
          <w:bCs/>
          <w:sz w:val="22"/>
          <w:szCs w:val="22"/>
        </w:rPr>
        <w:t>Codice Fiscale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</w:p>
    <w:p w14:paraId="71B99ED8" w14:textId="0E0328D6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71B99ED9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3" w:name="attività-oggetto-del-tirocinio-¹"/>
      <w:bookmarkEnd w:id="2"/>
      <w:r w:rsidRPr="00FD2179">
        <w:rPr>
          <w:rFonts w:ascii="Calibri Light" w:hAnsi="Calibri Light" w:cs="Calibri Light"/>
          <w:sz w:val="22"/>
          <w:szCs w:val="22"/>
        </w:rPr>
        <w:t>ATTIVITÀ OGGETTO DEL TIROCINIO ¹</w:t>
      </w:r>
    </w:p>
    <w:p w14:paraId="71B99EDA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i/>
          <w:iCs/>
          <w:sz w:val="22"/>
          <w:szCs w:val="22"/>
        </w:rPr>
        <w:t>(come da Progetto Formativo Individuale)</w:t>
      </w:r>
    </w:p>
    <w:p w14:paraId="71B99EDB" w14:textId="62622DEC" w:rsidR="006D2BD0" w:rsidRPr="00FD2179" w:rsidRDefault="008B7C1D">
      <w:p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C5733" w:rsidRPr="00FD2179">
        <w:rPr>
          <w:rFonts w:ascii="Calibri Light" w:hAnsi="Calibri Light" w:cs="Calibri Light"/>
          <w:sz w:val="22"/>
          <w:szCs w:val="22"/>
        </w:rPr>
        <w:t>………..</w:t>
      </w:r>
    </w:p>
    <w:p w14:paraId="71B99EDC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4" w:name="Xfcf57d79d9cd649e3942625a14495f7fb9ddc57"/>
      <w:bookmarkEnd w:id="3"/>
      <w:r w:rsidRPr="00FD2179">
        <w:rPr>
          <w:rFonts w:ascii="Calibri Light" w:hAnsi="Calibri Light" w:cs="Calibri Light"/>
          <w:sz w:val="22"/>
          <w:szCs w:val="22"/>
        </w:rPr>
        <w:t>DESCRIZIONE DELL’ATTIVITÀ OGGETTO DEL TIROCINIO ²</w:t>
      </w:r>
    </w:p>
    <w:p w14:paraId="71B99EDD" w14:textId="024AD310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………………</w:t>
      </w:r>
      <w:r w:rsidR="00BC5733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FD2179">
        <w:rPr>
          <w:rFonts w:ascii="Calibri Light" w:hAnsi="Calibri Light" w:cs="Calibri Light"/>
          <w:sz w:val="22"/>
          <w:szCs w:val="22"/>
        </w:rPr>
        <w:br/>
      </w:r>
    </w:p>
    <w:p w14:paraId="71B99EDF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5" w:name="evidenze-raccolte-durante-il-tirocinio-³"/>
      <w:bookmarkEnd w:id="4"/>
      <w:r w:rsidRPr="00FD2179">
        <w:rPr>
          <w:rFonts w:ascii="Calibri Light" w:hAnsi="Calibri Light" w:cs="Calibri Light"/>
          <w:sz w:val="22"/>
          <w:szCs w:val="22"/>
        </w:rPr>
        <w:t>EVIDENZE RACCOLTE DURANTE IL TIROCINIO ³</w:t>
      </w:r>
    </w:p>
    <w:p w14:paraId="71B99EE0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Campioni di prodotti/risultati del lavoro svolto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Relazioni, report, elaborati scritti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Verbali o sintesi di riunioni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Documentazione prodotta dai tutor (anche periodica)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Programmi informatici / materiali digitali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Testimonianze/osservazioni in situazione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Supporti fotografici e/o audio-video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Segoe UI Symbol" w:hAnsi="Segoe UI Symbol" w:cs="Segoe UI Symbol"/>
          <w:sz w:val="22"/>
          <w:szCs w:val="22"/>
        </w:rPr>
        <w:t>☐</w:t>
      </w:r>
      <w:r w:rsidRPr="00FD2179">
        <w:rPr>
          <w:rFonts w:ascii="Calibri Light" w:hAnsi="Calibri Light" w:cs="Calibri Light"/>
          <w:sz w:val="22"/>
          <w:szCs w:val="22"/>
        </w:rPr>
        <w:t xml:space="preserve"> Altro (specificare): ………………………………………………………………..</w:t>
      </w:r>
    </w:p>
    <w:p w14:paraId="71B99EE1" w14:textId="35C0E49D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56B37597" w14:textId="77777777" w:rsidR="00212924" w:rsidRPr="00FD2179" w:rsidRDefault="00212924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6" w:name="X7ed9aa690cbfd146af386f5aa662011b063d029"/>
      <w:bookmarkEnd w:id="5"/>
    </w:p>
    <w:p w14:paraId="35C09729" w14:textId="77777777" w:rsidR="00B55A5D" w:rsidRPr="00FD2179" w:rsidRDefault="00B55A5D">
      <w:pPr>
        <w:pStyle w:val="Titolo2"/>
        <w:rPr>
          <w:rFonts w:ascii="Calibri Light" w:hAnsi="Calibri Light" w:cs="Calibri Light"/>
          <w:sz w:val="22"/>
          <w:szCs w:val="22"/>
        </w:rPr>
      </w:pPr>
    </w:p>
    <w:p w14:paraId="71B99EE2" w14:textId="460E82E6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sz w:val="22"/>
          <w:szCs w:val="22"/>
        </w:rPr>
        <w:t>VALUTAZIONE FINALE DELL’ESPERIENZA PER ATTIVITÀ ⁴</w:t>
      </w:r>
    </w:p>
    <w:p w14:paraId="71B99EE3" w14:textId="040BB435" w:rsidR="006D2BD0" w:rsidRPr="00FD2179" w:rsidRDefault="0036450B">
      <w:pPr>
        <w:pStyle w:val="Titolo3"/>
        <w:rPr>
          <w:rFonts w:ascii="Calibri Light" w:hAnsi="Calibri Light" w:cs="Calibri Light"/>
          <w:sz w:val="22"/>
          <w:szCs w:val="22"/>
        </w:rPr>
      </w:pPr>
      <w:bookmarkStart w:id="7" w:name="attività-1-da-atlante-del-lavoro"/>
      <w:proofErr w:type="spellStart"/>
      <w:r w:rsidRPr="00FD2179">
        <w:rPr>
          <w:rFonts w:ascii="Calibri Light" w:hAnsi="Calibri Light" w:cs="Calibri Light"/>
          <w:sz w:val="22"/>
          <w:szCs w:val="22"/>
        </w:rPr>
        <w:t>Attività</w:t>
      </w:r>
      <w:proofErr w:type="spellEnd"/>
      <w:r w:rsidRPr="00FD2179">
        <w:rPr>
          <w:rFonts w:ascii="Calibri Light" w:hAnsi="Calibri Light" w:cs="Calibri Light"/>
          <w:sz w:val="22"/>
          <w:szCs w:val="22"/>
        </w:rPr>
        <w:t xml:space="preserve"> 1 (da Atlante del Lavoro)</w:t>
      </w:r>
    </w:p>
    <w:p w14:paraId="71B99EE4" w14:textId="0448FD1A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</w:rPr>
        <w:t>Settore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</w:rPr>
        <w:t>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…………………………</w:t>
      </w:r>
      <w:r w:rsidR="00F66581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.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Calibri Light" w:hAnsi="Calibri Light" w:cs="Calibri Light"/>
          <w:b/>
          <w:bCs/>
          <w:sz w:val="22"/>
          <w:szCs w:val="22"/>
        </w:rPr>
        <w:t xml:space="preserve">Area di </w:t>
      </w: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</w:rPr>
        <w:t>attività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</w:rPr>
        <w:t xml:space="preserve"> (ADA)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…………</w:t>
      </w:r>
      <w:r w:rsidR="00F66581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………………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5"/>
        <w:gridCol w:w="406"/>
        <w:gridCol w:w="406"/>
        <w:gridCol w:w="406"/>
        <w:gridCol w:w="406"/>
        <w:gridCol w:w="406"/>
      </w:tblGrid>
      <w:tr w:rsidR="006D2BD0" w:rsidRPr="00FD2179" w14:paraId="71B99EEB" w14:textId="77777777" w:rsidTr="006D2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99EE5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Livello</w:t>
            </w:r>
          </w:p>
        </w:tc>
        <w:tc>
          <w:tcPr>
            <w:tcW w:w="0" w:type="auto"/>
          </w:tcPr>
          <w:p w14:paraId="71B99EE6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A</w:t>
            </w:r>
          </w:p>
        </w:tc>
        <w:tc>
          <w:tcPr>
            <w:tcW w:w="0" w:type="auto"/>
          </w:tcPr>
          <w:p w14:paraId="71B99EE7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B</w:t>
            </w:r>
          </w:p>
        </w:tc>
        <w:tc>
          <w:tcPr>
            <w:tcW w:w="0" w:type="auto"/>
          </w:tcPr>
          <w:p w14:paraId="71B99EE8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C</w:t>
            </w:r>
          </w:p>
        </w:tc>
        <w:tc>
          <w:tcPr>
            <w:tcW w:w="0" w:type="auto"/>
          </w:tcPr>
          <w:p w14:paraId="71B99EE9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D</w:t>
            </w:r>
          </w:p>
        </w:tc>
        <w:tc>
          <w:tcPr>
            <w:tcW w:w="0" w:type="auto"/>
          </w:tcPr>
          <w:p w14:paraId="71B99EEA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E</w:t>
            </w:r>
          </w:p>
        </w:tc>
      </w:tr>
      <w:tr w:rsidR="006D2BD0" w:rsidRPr="00FD2179" w14:paraId="71B99EF2" w14:textId="77777777">
        <w:tc>
          <w:tcPr>
            <w:tcW w:w="0" w:type="auto"/>
          </w:tcPr>
          <w:p w14:paraId="71B99EEC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Selezione</w:t>
            </w:r>
          </w:p>
        </w:tc>
        <w:tc>
          <w:tcPr>
            <w:tcW w:w="0" w:type="auto"/>
          </w:tcPr>
          <w:p w14:paraId="71B99EED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EEE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EEF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EF0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EF1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</w:tr>
    </w:tbl>
    <w:p w14:paraId="71B99EF3" w14:textId="77777777" w:rsidR="006D2BD0" w:rsidRPr="00FD2179" w:rsidRDefault="0036450B">
      <w:pPr>
        <w:pStyle w:val="Corpotesto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Annotazioni:</w:t>
      </w:r>
      <w:r w:rsidRPr="00FD2179">
        <w:rPr>
          <w:rFonts w:ascii="Calibri Light" w:hAnsi="Calibri Light" w:cs="Calibri Light"/>
          <w:sz w:val="22"/>
          <w:szCs w:val="22"/>
        </w:rPr>
        <w:br/>
        <w:t>………………………………………………………………………………………………………………</w:t>
      </w:r>
    </w:p>
    <w:p w14:paraId="71B99EF5" w14:textId="77777777" w:rsidR="006D2BD0" w:rsidRPr="00FD2179" w:rsidRDefault="0036450B">
      <w:pPr>
        <w:pStyle w:val="Titolo3"/>
        <w:rPr>
          <w:rFonts w:ascii="Calibri Light" w:hAnsi="Calibri Light" w:cs="Calibri Light"/>
          <w:sz w:val="22"/>
          <w:szCs w:val="22"/>
        </w:rPr>
      </w:pPr>
      <w:bookmarkStart w:id="8" w:name="attività-2-da-atlante-del-lavoro"/>
      <w:bookmarkEnd w:id="7"/>
      <w:proofErr w:type="spellStart"/>
      <w:r w:rsidRPr="00FD2179">
        <w:rPr>
          <w:rFonts w:ascii="Calibri Light" w:hAnsi="Calibri Light" w:cs="Calibri Light"/>
          <w:sz w:val="22"/>
          <w:szCs w:val="22"/>
        </w:rPr>
        <w:t>Attività</w:t>
      </w:r>
      <w:proofErr w:type="spellEnd"/>
      <w:r w:rsidRPr="00FD2179">
        <w:rPr>
          <w:rFonts w:ascii="Calibri Light" w:hAnsi="Calibri Light" w:cs="Calibri Light"/>
          <w:sz w:val="22"/>
          <w:szCs w:val="22"/>
        </w:rPr>
        <w:t xml:space="preserve"> 2 (da Atlante del Lavoro)</w:t>
      </w:r>
    </w:p>
    <w:p w14:paraId="71B99EF6" w14:textId="05AEA0E3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</w:rPr>
        <w:t>Settore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</w:rPr>
        <w:t>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…………………………</w:t>
      </w:r>
      <w:r w:rsidR="00B55A5D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</w:t>
      </w:r>
      <w:r w:rsidRPr="00FD2179">
        <w:rPr>
          <w:rFonts w:ascii="Calibri Light" w:hAnsi="Calibri Light" w:cs="Calibri Light"/>
          <w:sz w:val="22"/>
          <w:szCs w:val="22"/>
        </w:rPr>
        <w:t>.</w:t>
      </w:r>
      <w:r w:rsidRPr="00FD2179">
        <w:rPr>
          <w:rFonts w:ascii="Calibri Light" w:hAnsi="Calibri Light" w:cs="Calibri Light"/>
          <w:sz w:val="22"/>
          <w:szCs w:val="22"/>
        </w:rPr>
        <w:br/>
      </w:r>
      <w:r w:rsidRPr="00FD2179">
        <w:rPr>
          <w:rFonts w:ascii="Calibri Light" w:hAnsi="Calibri Light" w:cs="Calibri Light"/>
          <w:b/>
          <w:bCs/>
          <w:sz w:val="22"/>
          <w:szCs w:val="22"/>
        </w:rPr>
        <w:t xml:space="preserve">Area di </w:t>
      </w:r>
      <w:proofErr w:type="spellStart"/>
      <w:r w:rsidRPr="00FD2179">
        <w:rPr>
          <w:rFonts w:ascii="Calibri Light" w:hAnsi="Calibri Light" w:cs="Calibri Light"/>
          <w:b/>
          <w:bCs/>
          <w:sz w:val="22"/>
          <w:szCs w:val="22"/>
        </w:rPr>
        <w:t>attività</w:t>
      </w:r>
      <w:proofErr w:type="spellEnd"/>
      <w:r w:rsidRPr="00FD2179">
        <w:rPr>
          <w:rFonts w:ascii="Calibri Light" w:hAnsi="Calibri Light" w:cs="Calibri Light"/>
          <w:b/>
          <w:bCs/>
          <w:sz w:val="22"/>
          <w:szCs w:val="22"/>
        </w:rPr>
        <w:t xml:space="preserve"> (ADA):</w:t>
      </w:r>
      <w:r w:rsidRPr="00FD2179">
        <w:rPr>
          <w:rFonts w:ascii="Calibri Light" w:hAnsi="Calibri Light" w:cs="Calibri Light"/>
          <w:sz w:val="22"/>
          <w:szCs w:val="22"/>
        </w:rPr>
        <w:t xml:space="preserve"> ……………………………………………………………</w:t>
      </w:r>
      <w:r w:rsidR="00B55A5D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…………………………………………………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5"/>
        <w:gridCol w:w="406"/>
        <w:gridCol w:w="406"/>
        <w:gridCol w:w="406"/>
        <w:gridCol w:w="406"/>
        <w:gridCol w:w="406"/>
      </w:tblGrid>
      <w:tr w:rsidR="006D2BD0" w:rsidRPr="00FD2179" w14:paraId="71B99EFD" w14:textId="77777777" w:rsidTr="006D2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99EF7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Livello</w:t>
            </w:r>
          </w:p>
        </w:tc>
        <w:tc>
          <w:tcPr>
            <w:tcW w:w="0" w:type="auto"/>
          </w:tcPr>
          <w:p w14:paraId="71B99EF8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A</w:t>
            </w:r>
          </w:p>
        </w:tc>
        <w:tc>
          <w:tcPr>
            <w:tcW w:w="0" w:type="auto"/>
          </w:tcPr>
          <w:p w14:paraId="71B99EF9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B</w:t>
            </w:r>
          </w:p>
        </w:tc>
        <w:tc>
          <w:tcPr>
            <w:tcW w:w="0" w:type="auto"/>
          </w:tcPr>
          <w:p w14:paraId="71B99EFA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C</w:t>
            </w:r>
          </w:p>
        </w:tc>
        <w:tc>
          <w:tcPr>
            <w:tcW w:w="0" w:type="auto"/>
          </w:tcPr>
          <w:p w14:paraId="71B99EFB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D</w:t>
            </w:r>
          </w:p>
        </w:tc>
        <w:tc>
          <w:tcPr>
            <w:tcW w:w="0" w:type="auto"/>
          </w:tcPr>
          <w:p w14:paraId="71B99EFC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E</w:t>
            </w:r>
          </w:p>
        </w:tc>
      </w:tr>
      <w:tr w:rsidR="006D2BD0" w:rsidRPr="00FD2179" w14:paraId="71B99F04" w14:textId="77777777">
        <w:tc>
          <w:tcPr>
            <w:tcW w:w="0" w:type="auto"/>
          </w:tcPr>
          <w:p w14:paraId="71B99EFE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Selezione</w:t>
            </w:r>
          </w:p>
        </w:tc>
        <w:tc>
          <w:tcPr>
            <w:tcW w:w="0" w:type="auto"/>
          </w:tcPr>
          <w:p w14:paraId="71B99EFF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00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01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02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03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</w:tr>
    </w:tbl>
    <w:p w14:paraId="71B99F05" w14:textId="679ABAF2" w:rsidR="006D2BD0" w:rsidRPr="00FD2179" w:rsidRDefault="0036450B">
      <w:pPr>
        <w:pStyle w:val="Corpotesto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Annotazioni:</w:t>
      </w:r>
      <w:r w:rsidRPr="00FD2179">
        <w:rPr>
          <w:rFonts w:ascii="Calibri Light" w:hAnsi="Calibri Light" w:cs="Calibri Light"/>
          <w:sz w:val="22"/>
          <w:szCs w:val="22"/>
        </w:rPr>
        <w:br/>
        <w:t>………………………………………………………………………………………………………………</w:t>
      </w:r>
      <w:r w:rsidR="00B55A5D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.</w:t>
      </w:r>
    </w:p>
    <w:p w14:paraId="71B99F06" w14:textId="523187A3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71B99F07" w14:textId="77777777" w:rsidR="006D2BD0" w:rsidRPr="00FD2179" w:rsidRDefault="0036450B">
      <w:pPr>
        <w:pStyle w:val="Titolo3"/>
        <w:rPr>
          <w:rFonts w:ascii="Calibri Light" w:hAnsi="Calibri Light" w:cs="Calibri Light"/>
          <w:sz w:val="22"/>
          <w:szCs w:val="22"/>
        </w:rPr>
      </w:pPr>
      <w:bookmarkStart w:id="9" w:name="X0a3178be78305932e0649cba15fbe93cf182472"/>
      <w:bookmarkEnd w:id="8"/>
      <w:r w:rsidRPr="00FD2179">
        <w:rPr>
          <w:rFonts w:ascii="Calibri Light" w:hAnsi="Calibri Light" w:cs="Calibri Light"/>
          <w:sz w:val="22"/>
          <w:szCs w:val="22"/>
        </w:rPr>
        <w:t>Altra attività non ricompresa nell’Atlante del lavoro e delle qualificazioni</w:t>
      </w:r>
    </w:p>
    <w:p w14:paraId="71B99F08" w14:textId="429AAFD6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Descrizione attività:</w:t>
      </w:r>
      <w:r w:rsidRPr="00FD2179">
        <w:rPr>
          <w:rFonts w:ascii="Calibri Light" w:hAnsi="Calibri Light" w:cs="Calibri Light"/>
          <w:sz w:val="22"/>
          <w:szCs w:val="22"/>
        </w:rPr>
        <w:br/>
        <w:t>………………………………………………………………………………………………………………</w:t>
      </w:r>
      <w:r w:rsidR="00B55A5D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5"/>
        <w:gridCol w:w="406"/>
        <w:gridCol w:w="406"/>
        <w:gridCol w:w="406"/>
        <w:gridCol w:w="406"/>
        <w:gridCol w:w="406"/>
      </w:tblGrid>
      <w:tr w:rsidR="006D2BD0" w:rsidRPr="00FD2179" w14:paraId="71B99F0F" w14:textId="77777777" w:rsidTr="006D2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99F09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Livello</w:t>
            </w:r>
          </w:p>
        </w:tc>
        <w:tc>
          <w:tcPr>
            <w:tcW w:w="0" w:type="auto"/>
          </w:tcPr>
          <w:p w14:paraId="71B99F0A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A</w:t>
            </w:r>
          </w:p>
        </w:tc>
        <w:tc>
          <w:tcPr>
            <w:tcW w:w="0" w:type="auto"/>
          </w:tcPr>
          <w:p w14:paraId="71B99F0B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B</w:t>
            </w:r>
          </w:p>
        </w:tc>
        <w:tc>
          <w:tcPr>
            <w:tcW w:w="0" w:type="auto"/>
          </w:tcPr>
          <w:p w14:paraId="71B99F0C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C</w:t>
            </w:r>
          </w:p>
        </w:tc>
        <w:tc>
          <w:tcPr>
            <w:tcW w:w="0" w:type="auto"/>
          </w:tcPr>
          <w:p w14:paraId="71B99F0D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D</w:t>
            </w:r>
          </w:p>
        </w:tc>
        <w:tc>
          <w:tcPr>
            <w:tcW w:w="0" w:type="auto"/>
          </w:tcPr>
          <w:p w14:paraId="71B99F0E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E</w:t>
            </w:r>
          </w:p>
        </w:tc>
      </w:tr>
      <w:tr w:rsidR="006D2BD0" w:rsidRPr="00FD2179" w14:paraId="71B99F16" w14:textId="77777777">
        <w:tc>
          <w:tcPr>
            <w:tcW w:w="0" w:type="auto"/>
          </w:tcPr>
          <w:p w14:paraId="71B99F10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Calibri Light" w:hAnsi="Calibri Light" w:cs="Calibri Light"/>
                <w:sz w:val="22"/>
                <w:szCs w:val="22"/>
              </w:rPr>
              <w:t>Selezione</w:t>
            </w:r>
          </w:p>
        </w:tc>
        <w:tc>
          <w:tcPr>
            <w:tcW w:w="0" w:type="auto"/>
          </w:tcPr>
          <w:p w14:paraId="71B99F11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12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13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14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0" w:type="auto"/>
          </w:tcPr>
          <w:p w14:paraId="71B99F15" w14:textId="77777777" w:rsidR="006D2BD0" w:rsidRPr="00FD2179" w:rsidRDefault="0036450B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FD2179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</w:p>
        </w:tc>
      </w:tr>
    </w:tbl>
    <w:p w14:paraId="71B99F17" w14:textId="144C16AC" w:rsidR="006D2BD0" w:rsidRPr="00FD2179" w:rsidRDefault="0036450B">
      <w:pPr>
        <w:pStyle w:val="Corpotesto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Annotazioni:</w:t>
      </w:r>
      <w:r w:rsidRPr="00FD2179">
        <w:rPr>
          <w:rFonts w:ascii="Calibri Light" w:hAnsi="Calibri Light" w:cs="Calibri Light"/>
          <w:sz w:val="22"/>
          <w:szCs w:val="22"/>
        </w:rPr>
        <w:br/>
        <w:t>………………………………………………………………………………………………………………</w:t>
      </w:r>
      <w:r w:rsidR="00B55A5D" w:rsidRPr="00FD2179">
        <w:rPr>
          <w:rFonts w:ascii="Calibri Light" w:hAnsi="Calibri Light" w:cs="Calibri Light"/>
          <w:sz w:val="22"/>
          <w:szCs w:val="22"/>
        </w:rPr>
        <w:t>……………………………………………………………</w:t>
      </w:r>
    </w:p>
    <w:p w14:paraId="71B99F18" w14:textId="512D5008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4B758102" w14:textId="77777777" w:rsidR="00B55A5D" w:rsidRPr="00FD2179" w:rsidRDefault="00B55A5D">
      <w:pPr>
        <w:rPr>
          <w:rFonts w:ascii="Calibri Light" w:hAnsi="Calibri Light" w:cs="Calibri Light"/>
          <w:sz w:val="22"/>
          <w:szCs w:val="22"/>
        </w:rPr>
      </w:pPr>
    </w:p>
    <w:p w14:paraId="2E62EC3A" w14:textId="77777777" w:rsidR="00B55A5D" w:rsidRPr="00FD2179" w:rsidRDefault="00B55A5D">
      <w:pPr>
        <w:rPr>
          <w:rFonts w:ascii="Calibri Light" w:hAnsi="Calibri Light" w:cs="Calibri Light"/>
          <w:sz w:val="22"/>
          <w:szCs w:val="22"/>
        </w:rPr>
      </w:pPr>
    </w:p>
    <w:p w14:paraId="71B99F19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10" w:name="legenda-valutazione-⁴"/>
      <w:bookmarkEnd w:id="6"/>
      <w:bookmarkEnd w:id="9"/>
      <w:r w:rsidRPr="00FD2179">
        <w:rPr>
          <w:rFonts w:ascii="Calibri Light" w:hAnsi="Calibri Light" w:cs="Calibri Light"/>
          <w:sz w:val="22"/>
          <w:szCs w:val="22"/>
        </w:rPr>
        <w:lastRenderedPageBreak/>
        <w:t>LEGENDA VALUTAZIONE ⁴</w:t>
      </w:r>
    </w:p>
    <w:p w14:paraId="71B99F1A" w14:textId="77777777" w:rsidR="006D2BD0" w:rsidRPr="00FD2179" w:rsidRDefault="0036450B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A – Eccellente:</w:t>
      </w:r>
      <w:r w:rsidRPr="00FD2179">
        <w:rPr>
          <w:rFonts w:ascii="Calibri Light" w:hAnsi="Calibri Light" w:cs="Calibri Light"/>
          <w:sz w:val="22"/>
          <w:szCs w:val="22"/>
        </w:rPr>
        <w:t xml:space="preserve"> attività svolta in modo costante, con elevato grado di autonomia e responsabilità</w:t>
      </w:r>
      <w:r w:rsidRPr="00FD2179">
        <w:rPr>
          <w:rFonts w:ascii="Calibri Light" w:hAnsi="Calibri Light" w:cs="Calibri Light"/>
          <w:sz w:val="22"/>
          <w:szCs w:val="22"/>
        </w:rPr>
        <w:br/>
      </w:r>
    </w:p>
    <w:p w14:paraId="71B99F1B" w14:textId="77777777" w:rsidR="006D2BD0" w:rsidRPr="00FD2179" w:rsidRDefault="0036450B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B – Ottima:</w:t>
      </w:r>
      <w:r w:rsidRPr="00FD2179">
        <w:rPr>
          <w:rFonts w:ascii="Calibri Light" w:hAnsi="Calibri Light" w:cs="Calibri Light"/>
          <w:sz w:val="22"/>
          <w:szCs w:val="22"/>
        </w:rPr>
        <w:t xml:space="preserve"> attività svolta in modo assiduo, con buona autonomia e responsabilità</w:t>
      </w:r>
      <w:r w:rsidRPr="00FD2179">
        <w:rPr>
          <w:rFonts w:ascii="Calibri Light" w:hAnsi="Calibri Light" w:cs="Calibri Light"/>
          <w:sz w:val="22"/>
          <w:szCs w:val="22"/>
        </w:rPr>
        <w:br/>
      </w:r>
    </w:p>
    <w:p w14:paraId="71B99F1C" w14:textId="77777777" w:rsidR="006D2BD0" w:rsidRPr="00FD2179" w:rsidRDefault="0036450B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C – Adeguata:</w:t>
      </w:r>
      <w:r w:rsidRPr="00FD2179">
        <w:rPr>
          <w:rFonts w:ascii="Calibri Light" w:hAnsi="Calibri Light" w:cs="Calibri Light"/>
          <w:sz w:val="22"/>
          <w:szCs w:val="22"/>
        </w:rPr>
        <w:t xml:space="preserve"> attività svolta con discreta autonomia e responsabilità</w:t>
      </w:r>
      <w:r w:rsidRPr="00FD2179">
        <w:rPr>
          <w:rFonts w:ascii="Calibri Light" w:hAnsi="Calibri Light" w:cs="Calibri Light"/>
          <w:sz w:val="22"/>
          <w:szCs w:val="22"/>
        </w:rPr>
        <w:br/>
      </w:r>
    </w:p>
    <w:p w14:paraId="71B99F1D" w14:textId="77777777" w:rsidR="006D2BD0" w:rsidRPr="00FD2179" w:rsidRDefault="0036450B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D – Sufficiente:</w:t>
      </w:r>
      <w:r w:rsidRPr="00FD2179">
        <w:rPr>
          <w:rFonts w:ascii="Calibri Light" w:hAnsi="Calibri Light" w:cs="Calibri Light"/>
          <w:sz w:val="22"/>
          <w:szCs w:val="22"/>
        </w:rPr>
        <w:t xml:space="preserve"> attività svolta saltuariamente, prevalentemente con supervisione</w:t>
      </w:r>
      <w:r w:rsidRPr="00FD2179">
        <w:rPr>
          <w:rFonts w:ascii="Calibri Light" w:hAnsi="Calibri Light" w:cs="Calibri Light"/>
          <w:sz w:val="22"/>
          <w:szCs w:val="22"/>
        </w:rPr>
        <w:br/>
      </w:r>
    </w:p>
    <w:p w14:paraId="71B99F1E" w14:textId="77777777" w:rsidR="006D2BD0" w:rsidRPr="00FD2179" w:rsidRDefault="0036450B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E – Bassa:</w:t>
      </w:r>
      <w:r w:rsidRPr="00FD2179">
        <w:rPr>
          <w:rFonts w:ascii="Calibri Light" w:hAnsi="Calibri Light" w:cs="Calibri Light"/>
          <w:sz w:val="22"/>
          <w:szCs w:val="22"/>
        </w:rPr>
        <w:t xml:space="preserve"> attività svolta solo occasionalmente e in supporto ad altri</w:t>
      </w:r>
    </w:p>
    <w:p w14:paraId="71B99F1F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Nota bene:</w:t>
      </w:r>
      <w:r w:rsidRPr="00FD2179">
        <w:rPr>
          <w:rFonts w:ascii="Calibri Light" w:hAnsi="Calibri Light" w:cs="Calibri Light"/>
          <w:sz w:val="22"/>
          <w:szCs w:val="22"/>
        </w:rPr>
        <w:t xml:space="preserve"> la valutazione riguarda l’esperienza e le attività svolte e non la persona del/della tirocinante. Non devono essere valutate le attività nelle quali il/la tirocinante non è stato/a coinvolto/a.</w:t>
      </w:r>
    </w:p>
    <w:p w14:paraId="71B99F20" w14:textId="0FD2B2D7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71B99F21" w14:textId="77777777" w:rsidR="006D2BD0" w:rsidRPr="00FD2179" w:rsidRDefault="0036450B">
      <w:pPr>
        <w:pStyle w:val="Titolo2"/>
        <w:rPr>
          <w:rFonts w:ascii="Calibri Light" w:hAnsi="Calibri Light" w:cs="Calibri Light"/>
          <w:sz w:val="22"/>
          <w:szCs w:val="22"/>
        </w:rPr>
      </w:pPr>
      <w:bookmarkStart w:id="11" w:name="firme"/>
      <w:bookmarkEnd w:id="10"/>
      <w:r w:rsidRPr="00FD2179">
        <w:rPr>
          <w:rFonts w:ascii="Calibri Light" w:hAnsi="Calibri Light" w:cs="Calibri Light"/>
          <w:sz w:val="22"/>
          <w:szCs w:val="22"/>
        </w:rPr>
        <w:t>FIRME</w:t>
      </w:r>
    </w:p>
    <w:p w14:paraId="71B99F22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Tirocinante</w:t>
      </w:r>
      <w:r w:rsidRPr="00FD2179">
        <w:rPr>
          <w:rFonts w:ascii="Calibri Light" w:hAnsi="Calibri Light" w:cs="Calibri Light"/>
          <w:sz w:val="22"/>
          <w:szCs w:val="22"/>
        </w:rPr>
        <w:br/>
        <w:t>Firma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  <w:r w:rsidRPr="00FD2179">
        <w:rPr>
          <w:rFonts w:ascii="Calibri Light" w:hAnsi="Calibri Light" w:cs="Calibri Light"/>
          <w:sz w:val="22"/>
          <w:szCs w:val="22"/>
        </w:rPr>
        <w:t xml:space="preserve"> Data 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</w:p>
    <w:p w14:paraId="71B99F23" w14:textId="77777777" w:rsidR="006D2BD0" w:rsidRPr="00FD2179" w:rsidRDefault="0036450B">
      <w:pPr>
        <w:pStyle w:val="Corpotesto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Tutor del soggetto ospitante</w:t>
      </w:r>
      <w:r w:rsidRPr="00FD2179">
        <w:rPr>
          <w:rFonts w:ascii="Calibri Light" w:hAnsi="Calibri Light" w:cs="Calibri Light"/>
          <w:sz w:val="22"/>
          <w:szCs w:val="22"/>
        </w:rPr>
        <w:br/>
        <w:t>Firma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  <w:r w:rsidRPr="00FD2179">
        <w:rPr>
          <w:rFonts w:ascii="Calibri Light" w:hAnsi="Calibri Light" w:cs="Calibri Light"/>
          <w:sz w:val="22"/>
          <w:szCs w:val="22"/>
        </w:rPr>
        <w:t xml:space="preserve"> Data 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</w:p>
    <w:p w14:paraId="71B99F24" w14:textId="77777777" w:rsidR="006D2BD0" w:rsidRPr="00FD2179" w:rsidRDefault="0036450B">
      <w:pPr>
        <w:pStyle w:val="Corpotesto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b/>
          <w:bCs/>
          <w:sz w:val="22"/>
          <w:szCs w:val="22"/>
        </w:rPr>
        <w:t>Tutor del soggetto promotore</w:t>
      </w:r>
      <w:r w:rsidRPr="00FD2179">
        <w:rPr>
          <w:rFonts w:ascii="Calibri Light" w:hAnsi="Calibri Light" w:cs="Calibri Light"/>
          <w:sz w:val="22"/>
          <w:szCs w:val="22"/>
        </w:rPr>
        <w:br/>
        <w:t>Firma ……………………………………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  <w:r w:rsidRPr="00FD2179">
        <w:rPr>
          <w:rFonts w:ascii="Calibri Light" w:hAnsi="Calibri Light" w:cs="Calibri Light"/>
          <w:sz w:val="22"/>
          <w:szCs w:val="22"/>
        </w:rPr>
        <w:t xml:space="preserve"> Data ……………</w:t>
      </w:r>
      <w:proofErr w:type="gramStart"/>
      <w:r w:rsidRPr="00FD2179">
        <w:rPr>
          <w:rFonts w:ascii="Calibri Light" w:hAnsi="Calibri Light" w:cs="Calibri Light"/>
          <w:sz w:val="22"/>
          <w:szCs w:val="22"/>
        </w:rPr>
        <w:t>…..</w:t>
      </w:r>
      <w:proofErr w:type="gramEnd"/>
    </w:p>
    <w:p w14:paraId="71B99F25" w14:textId="52641840" w:rsidR="006D2BD0" w:rsidRPr="00FD2179" w:rsidRDefault="006D2BD0">
      <w:pPr>
        <w:rPr>
          <w:rFonts w:ascii="Calibri Light" w:hAnsi="Calibri Light" w:cs="Calibri Light"/>
          <w:sz w:val="22"/>
          <w:szCs w:val="22"/>
        </w:rPr>
      </w:pPr>
    </w:p>
    <w:p w14:paraId="71B99F26" w14:textId="77777777" w:rsidR="006D2BD0" w:rsidRPr="00FD2179" w:rsidRDefault="0036450B">
      <w:pPr>
        <w:pStyle w:val="Titolo3"/>
        <w:rPr>
          <w:rFonts w:ascii="Calibri Light" w:hAnsi="Calibri Light" w:cs="Calibri Light"/>
          <w:sz w:val="22"/>
          <w:szCs w:val="22"/>
        </w:rPr>
      </w:pPr>
      <w:bookmarkStart w:id="12" w:name="note"/>
      <w:r w:rsidRPr="00FD2179">
        <w:rPr>
          <w:rFonts w:ascii="Calibri Light" w:hAnsi="Calibri Light" w:cs="Calibri Light"/>
          <w:sz w:val="22"/>
          <w:szCs w:val="22"/>
        </w:rPr>
        <w:t>NOTE</w:t>
      </w:r>
    </w:p>
    <w:p w14:paraId="71B99F27" w14:textId="77777777" w:rsidR="006D2BD0" w:rsidRPr="00FD2179" w:rsidRDefault="0036450B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FD2179">
        <w:rPr>
          <w:rFonts w:ascii="Calibri Light" w:hAnsi="Calibri Light" w:cs="Calibri Light"/>
          <w:sz w:val="22"/>
          <w:szCs w:val="22"/>
        </w:rPr>
        <w:t>¹ Da Progetto Formativo Individuale</w:t>
      </w:r>
      <w:r w:rsidRPr="00FD2179">
        <w:rPr>
          <w:rFonts w:ascii="Calibri Light" w:hAnsi="Calibri Light" w:cs="Calibri Light"/>
          <w:sz w:val="22"/>
          <w:szCs w:val="22"/>
        </w:rPr>
        <w:br/>
        <w:t>² Da Progetto Formativo Individuale</w:t>
      </w:r>
      <w:r w:rsidRPr="00FD2179">
        <w:rPr>
          <w:rFonts w:ascii="Calibri Light" w:hAnsi="Calibri Light" w:cs="Calibri Light"/>
          <w:sz w:val="22"/>
          <w:szCs w:val="22"/>
        </w:rPr>
        <w:br/>
        <w:t>³ Documentazione utile a comprovare l’effettiva attività svolta e i risultati conseguiti</w:t>
      </w:r>
      <w:r w:rsidRPr="00FD2179">
        <w:rPr>
          <w:rFonts w:ascii="Calibri Light" w:hAnsi="Calibri Light" w:cs="Calibri Light"/>
          <w:sz w:val="22"/>
          <w:szCs w:val="22"/>
        </w:rPr>
        <w:br/>
        <w:t>⁴ Valutazione condivisa dai tutor in accordo con il/la tirocinante</w:t>
      </w:r>
      <w:bookmarkEnd w:id="0"/>
      <w:bookmarkEnd w:id="11"/>
      <w:bookmarkEnd w:id="12"/>
    </w:p>
    <w:sectPr w:rsidR="006D2BD0" w:rsidRPr="00FD2179">
      <w:headerReference w:type="default" r:id="rId7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7DBFB" w14:textId="77777777" w:rsidR="00003EC9" w:rsidRDefault="00003EC9" w:rsidP="00D64120">
      <w:pPr>
        <w:spacing w:after="0"/>
      </w:pPr>
      <w:r>
        <w:separator/>
      </w:r>
    </w:p>
  </w:endnote>
  <w:endnote w:type="continuationSeparator" w:id="0">
    <w:p w14:paraId="716ACF08" w14:textId="77777777" w:rsidR="00003EC9" w:rsidRDefault="00003EC9" w:rsidP="00D641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38FDB" w14:textId="77777777" w:rsidR="00003EC9" w:rsidRDefault="00003EC9" w:rsidP="00D64120">
      <w:pPr>
        <w:spacing w:after="0"/>
      </w:pPr>
      <w:r>
        <w:separator/>
      </w:r>
    </w:p>
  </w:footnote>
  <w:footnote w:type="continuationSeparator" w:id="0">
    <w:p w14:paraId="64E5B28E" w14:textId="77777777" w:rsidR="00003EC9" w:rsidRDefault="00003EC9" w:rsidP="00D6412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3CA73" w14:textId="4472ADE5" w:rsidR="00D64120" w:rsidRDefault="00D6412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E861316" wp14:editId="453C5CEB">
          <wp:simplePos x="0" y="0"/>
          <wp:positionH relativeFrom="margin">
            <wp:posOffset>40943</wp:posOffset>
          </wp:positionH>
          <wp:positionV relativeFrom="paragraph">
            <wp:posOffset>-150381</wp:posOffset>
          </wp:positionV>
          <wp:extent cx="6479540" cy="631825"/>
          <wp:effectExtent l="0" t="0" r="0" b="0"/>
          <wp:wrapSquare wrapText="bothSides"/>
          <wp:docPr id="617091806" name="Immagine 617091806" descr="Immagine che contiene testo, schermata, Elementi grafici, log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7091806" name="Immagine 617091806" descr="Immagine che contiene testo, schermata, Elementi grafici, logo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631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1CA6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C4AC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5665011">
    <w:abstractNumId w:val="0"/>
  </w:num>
  <w:num w:numId="2" w16cid:durableId="1292326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BD0"/>
    <w:rsid w:val="00003EC9"/>
    <w:rsid w:val="00141549"/>
    <w:rsid w:val="00212924"/>
    <w:rsid w:val="002935F2"/>
    <w:rsid w:val="002F4B31"/>
    <w:rsid w:val="003550CD"/>
    <w:rsid w:val="0036450B"/>
    <w:rsid w:val="00526321"/>
    <w:rsid w:val="006D2BD0"/>
    <w:rsid w:val="007C7F30"/>
    <w:rsid w:val="00851E4A"/>
    <w:rsid w:val="008B7C1D"/>
    <w:rsid w:val="00946D98"/>
    <w:rsid w:val="00AD17A7"/>
    <w:rsid w:val="00B55A5D"/>
    <w:rsid w:val="00BC5733"/>
    <w:rsid w:val="00D64120"/>
    <w:rsid w:val="00DB108A"/>
    <w:rsid w:val="00F25ECB"/>
    <w:rsid w:val="00F66581"/>
    <w:rsid w:val="00FA1619"/>
    <w:rsid w:val="00FD2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99ED4"/>
  <w15:docId w15:val="{FAB91223-BBD7-4C13-B881-29A974577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D64120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D64120"/>
  </w:style>
  <w:style w:type="paragraph" w:styleId="Pidipagina">
    <w:name w:val="footer"/>
    <w:basedOn w:val="Normale"/>
    <w:link w:val="PidipaginaCarattere"/>
    <w:rsid w:val="00D64120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D64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2</Words>
  <Characters>2750</Characters>
  <Application>Microsoft Office Word</Application>
  <DocSecurity>0</DocSecurity>
  <Lines>22</Lines>
  <Paragraphs>6</Paragraphs>
  <ScaleCrop>false</ScaleCrop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mela Castiglione</dc:creator>
  <cp:keywords/>
  <cp:lastModifiedBy>Luana Ganino</cp:lastModifiedBy>
  <cp:revision>3</cp:revision>
  <dcterms:created xsi:type="dcterms:W3CDTF">2026-02-04T21:12:00Z</dcterms:created>
  <dcterms:modified xsi:type="dcterms:W3CDTF">2026-03-31T10:59:00Z</dcterms:modified>
</cp:coreProperties>
</file>